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VERY_AGGRESSIVE)</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2</w:t>
      </w:r>
      <w:r>
        <w:t xml:space="preserve"> </w:t>
      </w:r>
      <w:r>
        <w:t xml:space="preserve">มี.ค.64</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6.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ขอเป็นลม ปวดหลัง      ประวัติ อยากเห็นหน้า Siri ไม่เกี่ยวกับ   อาการท้องเสียอย่างรุนแรงเพราะว่ารัก อาหารทะเล    ทางหลวงอุดรธานี    สงสัยขนยา  รถใหญ่    ยิงถล่มกันชนทั้งคัน โชคดีตำรวจ    งานรปภยืนยันไม่เวนคืนวิหารและเจดีย์วัด   โครงการรถไฟฟ้าสาย สีม่วงใต้ เตาปูนราษฎร์บูรณะ วงแหวน   ให้หน่อย  ข่าวร้อน             สวัสดีค่ะ ประเด็นข่าวร้อน       3 รายการ เข้าไปที่ Fanpage Free Fire กี่วันทางช่องทาง www        เป็นที่สุด  ตั้งซ่อมสสนครศรีธรรมราช  หานะคะ  หลายคนเห็นภาพ การลงพื้นที่ของ พรรคพลังประชารัฐมีวันนี้แหละ  เหมือนกัน ทำไม  ร่วมรัฐบาล 2 พรรคเนี่ยเหมือนแย่งเก้าอี้กันเลยนะจริงๆถ้าเกิด ทำกันได้ก่อนหน้านี้เนี่ยประเด็นเรื่องการส่งผู้สมัครลงไปชิง เก้าอี้ 2 เขต 3 นครศรีธรรมราชเนี่ย ก็มีการออกมาวิพากษ์วิจารณ์กันเยอะนะคะ เขาบอกว่ามันเป็นมารยาททางการเมืองจริงๆ พื้นที่นี้เป็นของใครเนี่ยก็ต้องรีบ ทาง  ฝั่งนั้นซึ่งก็คือประชาธิปัตย์นั่นเองนะคะแต่ว่าท้ายที่สุดแล้วเนี่ย พลังประชารัฐ    รักนะคะลงไปชิงเก้าอี้ตัวนี้ด้วยค่ะแล้ววันนี้หัวหน้าพรรค   สุวรรณ นายกรัฐมนตรีลงพื้นที่ ไปช่วย ผู้สมัคร พลังประชารัฐ หาเสียงแล้วก็ขึ้นเวทีปราศรัยด้วยนะคะเอาไปดูบรรยากาศ  ไปที่ตลาด หมาฉีดยา ควนหนองหงษ์ เอกประวิตรวงษ์สุวรรณในฐานะที่เป็นหัวหน้า พลังประชารัฐนะคะวันนี้นำทีมส.ส. ของพรรค   คนค่ะ นี่นะคะเป็นจริงๆเราไม่เคยไม่ค่อยจะได้เห็นภาพ ปีหน้าก็มีหลายท่านเลยที่ไปร่วมหา วันนี้ทั้งคุณอนุชานาคาศัย  มีร้อยเอ็ด ธรรมนัส พรหมเผ่า  เบญจา  ไปที่นครศรีธรรมราชไปช่วยคุณอาญาสิทธิ์ ศรีสุวรรณ เบอร์ 4 เป็นผู้สมัคร ของพลังประชารัฐนะคะหาย การเลือก ช่างซ่อม   เป็นช่วงที่พลเอกประวิตรอยากให้ขึ้นไป ขึ้นเวที ปราศรัยช่วยลูกพรรค    ไม่คุยไม่ค่อยจะได้เห็นภาพนี้เลยคือภาพที่ อย่าขึ้นเวทีปราศรัยนะ  แล้วก็  มันข้างจะยาวพอสมควรเลยบรรยากาศก็ คนค้ำจะสบายๆด้วย ตั้งแต่ช่วงค่ำที่ผ่านมาค่ะ มีการชูนโยบายเด่นๆของพรรคนะคะที่เป็นที่ยอมรับ ของประชาชนโดยเฉพาะเรื่องของการแก้ปัญหาก่อนค่ะ หาการเกษตร  การแก้ปัญหาการระบาดของ covid นายทีนก็ทำได้เป็นอย่างดี การระบาดของโรค ได้ค่ะ  ได้อยู่ดีกินดีไม่มีความเจริญรุ่งเรืองมากยิ่งขึ้น                   เรียก เสียง บันดาล ที่ไปร่วมหาเสียงในวันนี้ด้วยเอาเท่าไหร่   เจ้าของเก้าอี้เดิมอย่าง    บ้างค่ะวันนี้ที่สนามทางเข้าโรงเรียนเฉลิม สมเด็จพระศรีนครินทร์อำเภอเฉลิมพระ    ศรีธรรมราช  คุณจุรินทร์ลักษณวิศิษฏ์ หัวหน้าคะ    น้อมกราบ สมาชิกสภาผู้แทนราษฎรลงพื้นที่ไปนะคะไปช่วยหาเสียงให้คุณพงษ์สินลำโพง สมัคร ลงเลือกตั้งซ่อมส.ส. เขต 3 นครศรีธรรมราช วันนี้ก็ไปขึ้นมา ไผพบกับ น้องประชาชนเช่นเดียวกันนะคะ ประชาธิปัตย์ นโยบายสำคัญของพระ ที่กำลังดำเนินการอยู่ในขณะนี้ค่ะ ข่าวก็ถามคุณรินนะว่ามั่นใจไหม ว่า การเลือกตั้งซ่อมหุ่นนี้ในประเทศ ยังจะสามารถรักษาฐานเสียงเอาไว้ได้ บอกว่า มั่นใจนะว่าจะได้ ความไว้วางใจจ้า พี่น้องประชาชนแล้วก็  น่าจะได้เก้าอี้สส  ตื่นมาอย่างแน่นอนค่ะ แต่ก็ยังเชิญชวน พี่น้องประชาชนนะคะ ฟังกันในวันที่  มีนาคมนี้ด้วยค่ะ ตามกันนะคะ  รอลุ้นกันค่ะว่า รอบนี้ปฏิบัติ สามารถรักษาเก้าอี้เดิมไว้ได้ไหมหรือจะถูก พลังประชารัฐเนี่ย เราได้เก้าอี้ ตัวนี้ไปคลองนะคะ  ดูเรื่องของโควิชนายทีนการฉีดวัคซีนจะทยอยฉีดไปแล้ว ว่ามีคุณหมอท่านหนึ่งอยู่ที่จังหวัด สาคร มีอาการแพ้ว่ะ อย่างรุนแรงค่ะก็มีการ ส่งเรื่องต่อไปให้ คณะอนุกรรมการ เพื่อตรวจสอบ สาเหตุดูว่า เป็นเพราะว่า เกิดจาก   วันนี้มี  ในเบื้องต้นแล้วนะคะว่า หมอท่านนี้ ไม่ได้แพ้ วัคซีนที่ฉีด ไปแต่เป็นอาการท้อง    ขึ้นอย่างต่อเนื่อง 3-4 วันแล้ว ช่วยทำให้ มีอาการ อาเจียน ฝ้ายนะคะแล้วก็ความดันโลหิต   นี่อีกเคสนึงที่มีรายงานเพิ่มเติมในวันนี้แหละมีแพทย์ท่านนึงเนี่ย ที่เป็นลมหลัง   ไปด้วยนะคะ  โอภาส การกวิน อธิบดีกรมควบคุมโรคค่ะบอกว่า ได้รับรายงานว่ามีแพทย์     หาเพลงอยู่ที่จังหวัดราชบุรี  อาการเป็นลมหน้ามืดนะคะหลัง วัคซีนไปแล้ว ตอนนี้อาการดีขึ้นแล้วค่ะ ไปดูประวัติ รักษาไม่เคยมีประวัติ อาการแพ้ยามาก่อนนะคะ  ก็ต้องส่งเรื่องไปยังที่ประชุมของคณะกรรมการ ด้านการประกันคุณภาพวัคซีนด้วยเพื่อที่จะไป ความรู้ว่า มีอาการไม่พึงประสงค์ หลังจาก  หรือเปล่าก็จะมีผู้เ****วชาญในที่เขา  รวมการวินิจฉัยนะคะว่า   ห้องตรงกับ มีไหม ส่วนอีกท่านนึงเนี่ยก็คือ    ดีนะคะที่มีรายงานก่อนหน้านี้ว่า น่าจะแพง เพลงโควิด  shaoxing เดียวกันครับ  ว่าพอตัว ดูแล้วเนี่ย  น่าจะไม่เกี่ยว  น่าจะเกิดขึ้นจากอาการท้องเสีย ต่อกันถึง 4 ครั้งค่ะ ช่วยทำให้มีอาการตามที่เป็นข่าว  อันนี้เนี่ย ไปบริโภคอาหารทะเลมาแล้วก็มาฉีดวัคซีนซึ่งก็เป็นไปได้เหมือนกันว่า  ทำให้เกิดอาการไข้ อยากได้ค่ะ  เล่นที่สังคม ไม่ค่อยสบายใจนะคะหลังจากที่มีการเวนคืนที่ดินของวัด  ตรงนั้นยังมีวิหารเก่าของหลวงพ่อที่อายุ มากกว่า 230  มีแล้วก็ยังมีเจดีย์เก่าด้วย ก็เลยบอกว่า     จริงๆแล้วคงจะใจหายน่าดูเลยนะคะ วันนี้ทางผู้บริหารของการรถไฟแห่ง   ลงพื้นที่  ตรวจสอบแล้วนะคะก็ยืนยันว่า ไม่มีการทุบ ใดๆทั้งสิ้นไม่ว่าจะเป็นตรงวิหารของหลวงพ่อหรือตรงเจดีย์ นะคะ ที่มีข่าวออก  เพียงการสำรวจเบื้องต้นเท่านั้นค่ะ วันนี้มีการแถลงข่าวด้วยนะคะ ทางการรถไฟฟ้าขนส่งมวลชนแห่งประเทศไทยหรือว่า ทางรปภบอกว่าตอนนี้ เป็นเพียงการสำรวจ ในเบื้องต้น แล้วก็การก่อสร้าง สถานีรถไฟ ฟ้าสายสีม่วงใต้ เพิ่งจะ ต้องมีการเวนคืนที่ดินในพื้นที่ของวัด มนุษย์ด้วยเนี่ย  จะมีการพูด คุยกัน ครั้งหนึ่งณที่นี้ สถานีที่จะมีการก่อสร้างก็จะมีตำแหน่งทางขึ้นทางลงอยู่ 4 ตำแหน่งค่ะ มีทางขึ้นทางลงหมายเลข 1  อยู่ตรงบริเวณหน้าวัด  ใกล้  สี่แยกวิสุทธิกษัตริย์ ทางขึ้นลงหมายเลข 2 จะอยู่ที่ ปั๊ม  พอตรงข้ามกับ สามพระยา ทางขึ้นลงหมายเลข 3 จะอยู่ตรง โรงพิมพ์ศรีหงส์ และทางขึ้นลงหมายเลข 4 จะอยู่ที่แบงค์ชาติ ถนนวิสุทธิกษัตริย์   นิทานกมไหนเขาก็ไปตรวจ  ยืนยันว่า   มนุษย์ ไม่มีการเวนคืนที่ดินตามที่เป็นข่าวค่ะ ก็เดี๋ยวทางรปภหน่อยเขาจะไปทำความเข้าใจ เกี่ยวกับ ผู้ที่เกี่ยวข้องในเบื้องต้นนะคะคือใคร คุยกับท่านเจ้าอาวาสในวันจันทร์ที่จะถึงนี้ด้วยค่ะ  ต้นสัปดาห์หน้าก็จะหารือกับทางที่ โครงการนะคะแล้วก็  ทยอยชี้แจงรายละเอียด ที่เกี่ยวข้องกับการก่อสร้างรถไฟฟ้า ไปทางวัด    วันนี้เข้าไปดู หลายคนก็บอกว่าดีใจมากๆเลยนะคะที่ ได้ คุยกันแล้วก็หาทางออกที่ลงตัวได้เพราะว่าหลายคนก็ไม่อยากที่จะให้ไปทำลายโบราณสถานนะคะ  หมู่บ้านคู่เมืองมายาวนานค่ะ ช่วงนี้  สู้นะคะเดี๋ยวช่วงหน้ากลับมาติดตามข่าวกันต่อค่ะ             โทร 092              ขบวนการ    ตำรวจ ทางหลวงอุดร   เรียก   1 มะกรูด  รถยนต์คันนี้ น่าจะ เป็นของขบวนการค้ายา   อย่ามาปรากฏว่า   สั่งได้ที่ไหน  รถคันนี้อยู่ รถไม่ยอมหยุดนะคะแล้วก็ยังเร่งเครื่องหนีไปด้วย   ถึง   คนร้าย   ยิงต่อ ลูกกับทางเจ้าหน้าที่นะคะ ไปทั้งคันเลยเอาไปดูภาพ    ดีนะเป็นภาพ ทาง หน้าที่ตำรวจ   สายตรวจ ทางหลวงสถานีตำรวจ ทางหลวงอุดรธานี  กำลัง ไปลากรถยนต์กระบะ สงสัยคันนึงนะคะซึ่งเชื่อว่ารถยนต์คันนี้นะ  สายลำเลียงยาเสพ   ใหญ่มาจาก อำเภอท่าบ่อจังหวัดหนองคายแล้วก็เข้าไปที่ เมืองอุดรธานี   ว่า ร้ายเมียไม่ยอมหยุด ให้ตรวจนะคะเร่งเครื่องหนีไปค่ะ แล้วก็ยังชัก ออกมายิ่ง   ของทางเจ้าหน้าที่    ทำให้ ส่วนของทางเจ้าหน้าที่เนี่ยเครื่องยนต์ดับ เลย คนร้ายหลบหนีไปได้ค่ะ พอดีที่ตำรวจที่นั่งมาด้วยกันทั้งหมด 4 นายในรถคันนี้นะคะก็ไม่มีใครได้     วันนี้ทางตำรวจพิสูจน์หลักฐาน ฝ่ายตรวจสอบ ของสายตรวจ      แต่เห็นภาพว่าโอ้โห คุณแทบจะทั้งคันเลย ของฝาก ตรงด้านหน้ารถ แล้วก็ด้านข้างของรถ  โชติวัฒน์  คุณรักนะคะสารวัตรตำรวจทางหลวงอุดรธานีบอกว่า ช่วงกลางดึก ที่ผ่านมาเจ้าหน้าที่นี่เขาก็ไปออก ตรวจแล้วก็  รถยนต์ต้องสงสัยคันนึงค่ะกำลังจะมุ่งหน้าไปที่จังหวัด หนองคาย  เป็นรถกระบะสีดำ ไม่ติด  ป้ายทะเบียนด้วยนะคะเห็นท่าทางมีพิรุธ เพราะว่าด้านหลังมีถุงสีดำที่บรรจุอยู่เต็มกระบะเลยก็เลยเรียกให้จอด  คนขับเนี่ยไม่ยอมจอดค่ะ แล้วก็เร่งเครื่องหลบหนีมาบนถนนมิตรภาพหมายเลข 2 จาก สั่งของจังหวัดหนองคายจะมุ่งหน้าไปที่จังหวัดอุดรธานีมาถึงแยกหนองสองห้อง ร้ายก็อาศัยจังหวะ  ปืนยิงใส่รถตำรวจ ที่บริเวณด้านหน้า 2 นัด  ก็เห็นถึงสภาพความเสียหายที่เกิด แต่ว่าทางเจ้าหน้าที่เนี่ยก็ไม่ได้ลดละ พยายามนะคะก็ยัง   รถของคนร้าย แล้วก็แจ้งวิทยุ ให้ทางตำรวจอุดรธานี   รถคันนี้   มาเรื่อยๆเลยค่ะมาถึงที่บ้านน่ะค่ะ  ตำบลนาข่า ก่อนจะถึงตัวเมืองอุดรธานีประมาณ  Km ได้  ร้ายก็รัก ปืนมายิงใส่เจ้าหน้าที่อีกครั้งจนเครื่องยนต์ดับ ไปเลย วันนี้เลยทำให้คนร้ายเนี่ย หนีไปได้นะคะ  เจ้าหน้าที่ ว่าเดี๋ยวต้องไปไล่ตรวจ   กล้องวงจรปิด ตามเส้นทางที่คนร้ายหลบหนี  น่าจะได้ตัวเก่า มาดำเนินคดีให้เร็วที่สุด   คดียาเสพติดนะคะไปดูคดีชิงทองกันบ้างค่ะคนร้อง เดี๋ยวเข้าไปที่ร้านทองที่ห้าง    กลางเมืองราช  กวาดทองรูปพรรณไปได้ 40   มูลค่ากว่า 1 ล้าน 2 แสนบาท   ตอนนี้เกิด ขึ้นที่ ห้างทองเยาวราชเอเชียนะคะอยู่ในห้าง สินค้า โลตัส สาขาบ้านโป่งอำเภอบ้านโป่งจังหวัด ราชบุรี  ขอเป็นภาพนาทีที่คนร้ายเข้ามาก่อเหตุในหูอัดมากเลยนะคะ บุกเดี่ยวมาด้วยเนี่ย มาถึงก็   มีพนักงานแล้วก็กวาดเอาทองไปเร็วมากเลยนะคะ ระยะเวลาในการก่อเหตุเนี่ย  ถามพนักงานที่ขายโทรศัพท์มือถือที่เขาอยู่ ตรงข้ามกับร้านทองในก็ให้ข้อมูลว่า เห็นคนร้ายมาคนเดียวแล้วก็กระโดด ไปอุบล กระจก ที่มีทองรูปพรรณ รูปประพันสันฐานของคนร้ายยังมี  หลวม ใส่เสื้อแขนยาว สวมหัว รับแล้วก็ ใส่แว่นตาดำนะคะสงสัยหน้ากากอนามัยด้วย ใช้เวลาก่อเหตุไม่นานค่ะจากนั้นก็หลบหนี  ตำรวจ  ที่เกิดเหตุแล้วนะคะบอกว่าคนร้ายหลังจาก สิ่งของได้แล้วเนี่ยก็ลบ ออกไปทางประตูด้านหลัง ของฮ่าง  ใช้รถยนต์ Isuzu สีขาวตอนครึ่งไม่ทราบทะเบียนทารกนี้ไปทางเจ้าหน้าที่เนี่ยก็วิทยุอ่ะ  อาร์ม     ตอนนี้ยังไม่  สวนนะคะ  ส่วนกรณีของหนูน้อยวัย 3 บวกค่าที่หายตัวไป คุณพ่อคุณแม่นะคะ ตามหากันใหญ่เลยว่า  ไปไหนเนี่ยคือไปฝากไว้กับพี่เลี้ยง สะกดว่าวันนี้ได้ลูกคืนเข้าสู่อ้อมกอดแล้วนะคะ คนที่รัก พาตัวไปเนี่ย เขาบอกว่าชื่อไอ้อาร์ตค่ะในอาทิตย์นี้น่าจะเกี่ยวโยงกับ  น้อง วัย 3 ขวบ เป็นไงบ้างเอาไปดูความคืบหน้ากันนะคะ  วันนี้ คุณเธอญาดาสันติ นะคะ เป็นชาวบ้านอยู่ที่อำเภอหนองลุมพุกอำเภอบ้านไผ่  แก่น  สามีก็คือ ภูวดล     พนักงาน วันที่ สถานีตำรวจ ภูธรบ้านไผ่ ไปแจ้งให้ทราบว่าตอนนี้เจอลูกสาวแล้ว น้องอายุ 30 มีคนนำมาส่งคืนให้  คุณแม่เล่าให้ฟังว่า คือคุณครูพี่เลี้ยง ของลูกสาว อายุ 3 ขวบนี่แหละ โทรมาบอก  มีคนพาลูก แล้วคนที่พาไปเนี่ย Art นะคะ  ที่นี่ แม่เล่าให้ฟังว่า มีคนเอาลูกสาวเนี่ย มาฝากไว้  ครูพี่เลี้ยงคนนี้  ก็เลยไปรับ ที่บ้านค่ะ พอไปถึงเนี่ย   คิดว่าลูกจะโดนทำร้ายหรือว่า ไปโดนทำมิดีมิร้ายยังไงหรือเปล่าคุณแม่บอกโชคดีมากที่ลูกก็ดูสดใสร่าเริงดีค่ะแล้วก็พาไปตรวจร่างกายที่โรงพยาบาลบ้านไผ่นะคะ  ก็ยืนยันว่า น้องยังแข็งแรงดีไม่ได้มีการถูกล่วงละเมิดทางเพศ ปีนี้จัดการ คุยกับลูกนะคะ ลูกสาวเนี่ยเล่าให้ฟังบอกว่ามีคนชื่ออาร์ต พาไปซื้อของที่ร้านสะดวก แล้วก็พาไปเที่ยวห้างสรรพสินค้าด้วยพาไป กินข้าว  พาไปอาบน้ำ  พาไปเข้านอนค่ะ ทุกอย่างลงตัว แล้วลูกได้ก่อ  ก็สบายใจนะที่นี่แหละชาร์จเนี่ยเคยมีความ  แกงไก่ คุณพ่อคุณแม่เพราะว่าเคยยื่นฟ้อง  ทั้งตัวคุณแม่แล้วก็ พ่อด้วยที่ศาลเยาวชนและครอบครัว จังหวะ แก่นนะคะทีนี้คุณแม่ก็เลยบอกว่า เรื่องของรายละเอียดในขอให้เป็นไปตามกระบวนการของศาล ฝันว่ามายังไงก็ ทำไปอย่างนั้นนะคะ  อย่างน้อยก็ยังดีที่เอาเด็กมาคืนค่ะ ว่าที่นี้กระทำความผิด  แล้วคือคุณไปละ หาตัวลูกของเค้า ทั้งๆที่คุณพ่อคุณแม่ไม่รู้เรื่อง ได้ยินยอมเนี่ยทางเจ้าหน้าที่บอกว่า ต้องขอหมายจับ    ตัวมาดำเนินคดีตามกฎ      น่าจะทราบว่า นอกจาก ของไอ้อาร์ตคนนี้เนี่ย ใครที่มาร่วม บอกเหตุมารับ ค่าตัวน้องไปด้วยหรือเปล่าจะมี  ตื่นขี้เกียจ ไม่นะคะถ้าเกี่ยวโยงกันเดี๋ยวก็จะต้องถูกดำเนินคดี  หมายถึงเดียวกันค่ะ  เรื่องของกู กลัวนะคะ ไหม คุณซาร่าที่มีปัญหาเรื่องการฟ้องร้อง   ของลูกนะคะ คุณน้าอย่าพยายามต่อสู้มาตลอดเพราะว่า ต้องการที่จะเล่น  การเลี้ยงดูโดยชอบ ทำตาม ขายมีกรรไกร การเรื่องของการแบ่ง   เรื่องของตัวเลขค่าใช้จ่ายในการ  เลี้ยงดูลูกชายนะครับปรากฏว่าเคลียร์กันมา 3 รอบ เหมือนว่าครั้งนี้เนี่ยจะลงตัวกันแล้วนะคะ ใช้เวลาค่อนข้างจะนานพอสม อะไรค่ะคุณไม้จะไปยื่นคำร้องต่อ อ่านนะคะขอสิ  โดยชอบด้วยกฎหมาย รายการ 2 ลูกชายก็คือน้องแม็กซ์เวลล์ ร่วมกับ แฟนสาวนะคะอดีต หลานสาวคือคุณซาร่านะคะ  ไม่บอกว่า กว่าจะตกลงกันได้แล้ว  ได้ดีนั้น โหเจรจากันมา 3 รอบค่ะเมื่อวานนี้เนี่ย  คุยกันเรียบร้อยแล้วนะคะแล้วก็เลยได้เห็นภาพ ไม้เดินอยู่กับ รูปถ่ายก็คือน้องแม็กซ์เวลล์นะคะตอนที่ไปเที่ยวที่ทะเลด้วยกัน เอามาลง IG ส่วนตัวแล้วก็บอกว่าวันนี้ได้สิ  พ่อโดยชอบ ตามกฎหมายแล้วนะครับ   คนที่เป็นกำลังใจให้เราสองพ่อลูกเสมอมา  แล้วคุณไหมเนี่ยก็ได้ ภาพ น่ารักๆนะคะเป็นไปด้วยความอบอุ่นค่ะ ก็มีเพื่อนพ้องในวงการแล้วก็เป็นแฟน มาร่วมแสดงความยินดีกับ แล้วตัวกันอย่างล้นหลามเลย   ขอแสดงความยินดีด้วยนะคะ กูก็จะได้อยู่ใกล้  ทั้งคุณพ่อและคุณแม่ด้วย  ลูกค้าช่วงเช้าติดตาม การเดินหน้ากระตุ้นเศรษฐกิจโดยเฉพาะ   เที่ยวนคร     เตรียมที่จะ การขยายเวลาโครงการเรา ด้วยกันแล้วก็    เที่ยวไทย  ต้นการท่องเที่ยวในช่วงปลายปีนี้ด้วย                               การระบาด  นรกใหม่ก็ทำให้พระ    ไม่ว่าเราจะ หุ้นการท่องเที่ยวภายใน   สงกรานต์เราเที่ยวด้วยกันค่ะ ที่ผ่านมาในถือว่ามีตัวเลขการใช้   อย่างต่อเนื่องนะคะแม้ว่าจะมีปัญหาการทุจริต  ก็ตาม นิทานปตทหนูก็บอกว่า เมื่อเราได้รับ มาแล้วทยอย   เป้าหมายแล้วก็ต้อง เตรียมรองรับ การเปิดประเทศในอนาคต    การท่องเที่ยวภายในประเทศ บริษัท เที่ยวด้วยก็เลยเสนอที่จะขยายเวลาโครงการเรา เที่ยวด้วยกันเพิ่มเติม  ทั้งในแง่ของจำนวนของ    รายการไปใช้บริการห้องพัก  เพิ่ม  2 ล้านห้องนะคะ  คือนานแล้วก็ ขยาย  เพิ่มเติม  ยอดขายด้วยเพื่อที่จะช่วยเหลือผู้ประกอบ นำเที่ยวค่ะ ไว้เราจะไป  คุยถึงรายละเอียดของโครงการทั้ง 2 โครงการนี้กันนะคะ   ทางคุณยุทธศักดิ์ อสรผู้ว่าการการ เที่ยวแห่งประเทศไทยอยู่ในสายแล้วค่ะ  สวัสดีค่ะ สวัสดีครับ ที่จะกระตุ้นการท่องเที่ยว มีโครงการเรา ดีกันนะคะ ทัวร์เที่ยวไทย เอาทีละรายการ เราเที่ยวด้วยกันเนี่ย แล้วใช่ไหมคะว่าจะขยายตัว ลาออก  เป็นคนเสนอนะครับตามนโยบายรัฐมนตรีว่าการ          ต้องการขยาย คำนึงถึงความเดือดร้อนของผู้ประกอบการ     จากเดิมที่เรา มี 6 ล้าน  หารูปไหนนะครับ ที่จะสิ้นสุดในวันที่ 30 เมษายนนี้นะครับ แล้วก็ขอขยายออกไปอีก 252 ล้านรูปไหน  อันที่ 1 อันที่ 2 ก็คือว่า การเข้าพักก็ขยายเพิ่ม   สิ้นสุดวันที่ 30 เมษายนนี้ก็ขยาย วันที่ 30  มกราคม 2510  พร้อมกับมาตรการในการแนวทางในการป้องกันการ     เกิดขึ้นเพื่อให้เกิดความมั่นใจว่า ประมาณที่ใช้กับเครื่องโครงการนี้เนี่ยจาก   ความคุ้มค่าแล้วก็ป้องกันการรั่วไหลได้อย่างมีประสิทธิภาพ ตลอดระยะเวลา ตั้งแต่เริ่มต้นโครงการมา โควต้า 55 ล้านคืนใช่ไหมคะ ผ่านมา 5 ล้านครับ   ร้านปิด ร้านแล้วกำลัง 2 ล้านก็จะกลับ    ร้านล็อตแรกในที่ผ่านมาการการใช้  ยังไงบ้างคะภาพรวม ภาพรวมถือว่าดีเลยนะครับโครงการเงินทั้งหมดแล้วตอนนี้        ใช้ไม่ถึงใช้รัฐบาลจ่ายตรง       ในส่วนของห้องพักแล้วก็ช่วยแล้วค่าตั๋วเครื่องบินนะครับ  ราคาห้องพักเฉลี่ยอยู่ที่มัน 2700 บาท   ส่วนค่าใช้จ่ายมันทำให้เกิดการหมุนเวียน   รัฐบาลไก่มาซัก 5-6 พันล้านแปลว่า ค่าเงินที่หมุนเวียนในเศรษฐกิจในพม่า 200 ล้าน  2 ล้านที่จะเพิ่มเข้ามานี่เราตั้งเป้าอะไรไว้บ้างคะ     คิดว่าคงไม่น่าจะนานนะครับพอดีคนไทยก็  มกราคมกุมภาพันธ์ก็ไม่ได้ออกไปไหน คิดว่าเรา          เดือนมีนาคมจะไปท่านถึง หลังสงกรานต์ไปนะครับ โครงการ เที่ยวไทยเข้ามารับ หมุนเวียนต่อไปแล้วก็รอจังหวะในการ ประเทศต่อไปประชุม     โครงการเราเที่ยวด้วยกันที่ผ่านมามีปัญหาเรื่องการทุจริต ตอนนี้วางแนวทางในการ   กลุ่มที่จะมาใช้สิ สวมรอยยังไงบ้างคะ เบอร์เราเองนะครับ อันที่ 1 ก่อนนะครับว่าคดีต่างๆนั้น อยู่ในการ     หน้าที่ตำรวจ เร่งรัดดำเนินการ เราคงจะไม่ปล่อยให้คนผิดนั้น   ดำเนินการ   ในส่วนที่เกี่ยวข้อง    แล้วก็มีแนวทางในการ  อากาศ    ในส่วนของการที่จะ  ราคาห้องพักราคา  ใช้ประโยชน์  ที่ได้รับวันละ 900 บาทในวันธรรมดา 600 บาทได้วันไหน    ส่วนตรงนี้เราก็มีนะ   อันที่สองก็คือ โรงแรมที่ขึ้นราคาโดย ไม่สมเหตุสมผล  อาการแบบนี้ไม่ค่อยมีแรง  อากาศ แต่ก็ไปขึ้นหลังคาเพื่อใช้ประโยชน์   สิ่งที่เราสามารถดำเนินการได้ทันทีนะครับโดยที่ไม่เปลี่ยนแปลงระบบมากนะ  เรื่องของการที่จะ ไปม่อนจอง จองล่วงหน้า 3 วันเนี่ย จะให้จอง นานขึ้นก็คือประมาณซัก 2 นาที  ผมคิดว่าผู้กอง ผมไม่ได้เดือดร้อนอะไร เดียวกัน ท่องเที่ยวเองก็สามารถเปลี่ยนแปลงได้อยู่แล้วนะครับโดยกลไก   เราสามารถรู้ล่วงหน้าได้ว่า  ในพื้นที่ไหน   ห้องพักอยู่แค่ 10 ห้อง จองก็ 800 ห้องเลยวันธรรมดาเนี่ย  ก็ดูแปลกๆ ป้องกันไม่ให้มัน เข้าไป  อย่างน้อย 2   เราจะขอข้อมูล โรงแรมต่างๆแล้วนะเนี่ย จำนวนห้องพักตามจริง  รวมถึงราคาห้องพัก ความจริงให้เราด้วย  เราจะได้รู้ทั้ง 2 อย่าง เรามีรายงานก่อนล่วงหน้า เสียดายว่ะ  มันเป็นจริงหรือไม่อย่างไรนะครับ ให้ทางสำนักงาน 2 การเทียบไทยที่กระจายอยู่ทั่วประเทศเลยนะครับ ตรวจสอบเครดิตร่วมกับการท่องเที่ยว ค่ะค่ะ  ทำฐานข้อมูลกลางใช่ไหมคะ มันเป็นข้อมูลจริงๆก็หมดแล้วนิ่งอยู่แล้วนะครับถามว่าเป็น  โรงแรมที่จดทะเบียน ต้องนะครับดังนั้น  แล้วเราก็แค่มา  กระดูก  ปรากฏการณ์ที่มา      ไม่ต่ำกว่า 2 อาทิตย์นะครับ  สมมุตินะครับ ลองเข้ามา มีเข้ามา 100 ห้อง จริงๆ มีอยู่แค่ 10 ห้อง   อัตราการเข้าพักเฉลี่ยของทั้งจังหวัดวิวแค่ประมาณ 50% ปกติแล้วถึงไหนแล้วเนี่ย   บทลงโทษนอกเหนือจาก การดำเนินคดีแล้วนะคะ ในส่วนของโครงการต่างๆลงแรงที่กระทำความผิดใน  หมดเลยใช่ไหมคะ  ต้องตัดสินหมดเลยนะครับไม่ใช่ว่าโครงการนี้นะครับองค์การของรัฐจริงๆแล้วเนี่ย  โครงการนี้เป็นโครงการที่ใช้  เงินกู้นะครับอย่างนั้นเนี่ยผมคิดว่ามันเป็นการ   ประมาณของแผ่นดินจากนี้ยังมีข้อหาอีก  หายเครียดต้องหาทางอาญาด้วย  ต้อง   ตลอดเลยนะครับ  สมการ   พี่ธรหรือทางที่หน้าปัดมันขึ้น ที่นี่ เที่ยวไทย จะไป กลุ่มของวัยรุ่นมากขึ้นใช่ไหมคะ Order เนี่ยเราใช้ถามว่า  หายไวๆ           เรามองว่าสถานการณ์นี้เราน่าจะกระตุ้น  ดังนั้น การเที่ยวผ่านทัวร์ในวันธรรมดา กลุ่มเป้าหมายจากเดิมอายุ 55 ปีขึ้นไป    กลุ่มเป้าหมายแรกที่กว้างขึ้น  ออกมานั่งกันกระสุนค่าใช้จ่ายในการเดินทางท่องเที่ยว     ครับเราก็จะจ่ายให้ 40% ไม่เกิน 5,000  คนต่อสิ ครับพี่ที่จะเกิดขึ้น ทั้งนั้นเนี่ยนะครับ ถ้าทันก็ไป รวมตัวกลายเป็น 60% เมื่อท่านเดินทาง   ทางบริษัท พี่พาท่านไปก็จะทำเรื่องมา เขาก็จะจ่ายเงินให้       ตรงไปที่ประชาชนผู้รับ   มีข้อสงสัยอยู่เหมือนกันว่าร้าย รายการท่องเที่ยวของคนไทยที่อาจจะไม่ใช่ ผู้สูงอายุเนี่ยส่วนใหญ่เขาจะบล็อค  ไปเองแล้วก็ไม่ค่อยใช้บริการบริษัท เท่าไหร่กัน  ในลักษณะแบบนี้คิดว่าจะได้    ผมต้องเดินดูในภาพรวมนะครับ     ได้ประโยชน์จากโครงการเราช่วยกันมาระยะหนึ่งแล้ว ดังนั้นเดี๋ยวมันก็  กลุ่มเป้าหมายหนึ่งนะคะ ต้องเรียนนะครับว่า  โครงการ เที่ยวไทยนะเนี่ยไม่ได้มองในเรื่องของ  เป้าหมายที่เป็นนักท่องเที่ยว  แต่ว่าเรามองของการส่งเสริมการท่องเที่ยวในวันธรรมดา ปัจจุบันนี้เนี่ยนะครับ มันมีความไม่สมดุลอยู่ระหว่างธรรมดาวันธรรมดากับวันเสาร์อาทิตย์หรือวันหยุด    โดยคนไทยเนี่ยนะครับจากข้อมูล 14 เนี่ย ไปเที่ยวในวันธรรมดาแค่ 20 เปอร์เซ็นต์แค่นั้นเอง ถ้าเกิดเราสามารถที่จะให้บริษัทนำเที่ยวซึ่งมีฐานลูกค้า อยู่นะครับมารวมทั้งผู้สูงอายุด้วยหรือกลุ่มคนไทย  อีกแบบนึง นะครับ สุดท้ายแล้วเนี่ย จะช่วยในการขับ ให้เป็นไปตามเป้าหมายที่รัฐบาลตั้งไว้เพราะปีนี้นะ รายได้จากการ  ทั้งหมดประมาณ 1.2 ล้าน น้อยกว่า 160 ล้านคนค้ำ ขอบพระคุณท่านผู้ว่านะคะ สวัสดีครับสวัสดีค่ะ  คาดว่าภายในปีนี้เนี่ยภาพรวมการท่องเที่ยวน่าน    การท่องเที่ยวและการขยาย บอกเวลา  สงกรานต์  แผนที่จากสิ้นสุดในช่วงสิ้นเดือนเมษายนนี้  กรกฎาคม แล้วก็เพิ่มของสิ ที่พัก จำนวน 2 ล้านคืนค่ะนอกจากนี้  ที่ออกมาล่าสุด  คือทัวร์เที่ยวไทยก็จะ  ขยายกลุ่มเป้าหมายเพิ่มมากขึ้นได้ไปต่อ ส่งให้กลุ่มผู้สูงอายุแล้ว  น่าจะช่วย ให้เม็ดเงิน   เวียนในระบบ   ขึ้นตามไปด้วยนะคะ เวลาแล้ว  คืนนี้เราจะลาไปด้วยภาพ    ว่ายน้ำแข็ง  ที่รัก  ไหนสภาพอากาศ กำลังหนาว เวลาไปด้วยภาพนี้สวัสดี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VERY_AGGRESSIVE) ข่าว ททบ. 5 จับประเด็นข่าวร้อน วันที่ 2 มี.ค.64</dc:title>
  <dc:creator/>
  <cp:keywords/>
  <dcterms:created xsi:type="dcterms:W3CDTF">2023-05-12T10:30:39Z</dcterms:created>
  <dcterms:modified xsi:type="dcterms:W3CDTF">2023-05-12T10: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6.00 น.</vt:lpwstr>
  </property>
  <property fmtid="{D5CDD505-2E9C-101B-9397-08002B2CF9AE}" pid="3" name="subtitle">
    <vt:lpwstr/>
  </property>
</Properties>
</file>